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description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.A_pheno_data_descript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7c78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scription</dc:title>
  <dc:creator/>
</cp:coreProperties>
</file>